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BAD" w:rsidRDefault="00930BAD" w:rsidP="00930BAD">
      <w:pPr>
        <w:pStyle w:val="ListParagraph"/>
        <w:numPr>
          <w:ilvl w:val="0"/>
          <w:numId w:val="2"/>
        </w:numPr>
      </w:pPr>
      <w:r>
        <w:t>This.state object han</w:t>
      </w:r>
    </w:p>
    <w:p w:rsidR="00930BAD" w:rsidRDefault="00930BAD" w:rsidP="00930BAD">
      <w:pPr>
        <w:pStyle w:val="ListParagraph"/>
        <w:numPr>
          <w:ilvl w:val="0"/>
          <w:numId w:val="2"/>
        </w:numPr>
      </w:pPr>
      <w:r>
        <w:t>setState jo hnga hamaisha kissi event mai hnga aur render() chalayga</w:t>
      </w:r>
    </w:p>
    <w:p w:rsidR="00B60869" w:rsidRDefault="00B60869" w:rsidP="00930BAD">
      <w:pPr>
        <w:pStyle w:val="ListParagraph"/>
        <w:numPr>
          <w:ilvl w:val="0"/>
          <w:numId w:val="2"/>
        </w:numPr>
      </w:pPr>
      <w:r>
        <w:t>component ka folder islia bnate hai taake reuseable small components bna k use kar sake baar baar</w:t>
      </w:r>
    </w:p>
    <w:p w:rsidR="00B60869" w:rsidRPr="00E42C63" w:rsidRDefault="00B60869" w:rsidP="00930BAD">
      <w:pPr>
        <w:pStyle w:val="ListParagraph"/>
        <w:numPr>
          <w:ilvl w:val="0"/>
          <w:numId w:val="2"/>
        </w:numPr>
        <w:rPr>
          <w:rStyle w:val="Emphasis"/>
          <w:i w:val="0"/>
          <w:iCs w:val="0"/>
        </w:rPr>
      </w:pPr>
      <w:r>
        <w:t>component k files k naam hamaisha Capital letter se shuru hnga yeh standard hai</w:t>
      </w:r>
    </w:p>
    <w:p w:rsidR="00E42C63" w:rsidRPr="00E42C63" w:rsidRDefault="00E42C63" w:rsidP="00930BAD">
      <w:pPr>
        <w:pStyle w:val="ListParagraph"/>
        <w:numPr>
          <w:ilvl w:val="0"/>
          <w:numId w:val="2"/>
        </w:numPr>
        <w:rPr>
          <w:rStyle w:val="Emphasis"/>
          <w:i w:val="0"/>
          <w:iCs w:val="0"/>
        </w:rPr>
      </w:pPr>
      <w:r>
        <w:rPr>
          <w:rStyle w:val="Emphasis"/>
          <w:i w:val="0"/>
        </w:rPr>
        <w:t>parent component se agr kuch child component ko kuch dena han us mai ( props ) istemal karte han</w:t>
      </w:r>
    </w:p>
    <w:p w:rsidR="00E42C63" w:rsidRDefault="00E42C63" w:rsidP="00930BAD">
      <w:pPr>
        <w:pStyle w:val="ListParagraph"/>
        <w:numPr>
          <w:ilvl w:val="0"/>
          <w:numId w:val="2"/>
        </w:numPr>
      </w:pPr>
      <w:r>
        <w:t>props mai key bnao aur value likho phr call karlou child mai taake us key ki value pass kar sake child ko</w:t>
      </w:r>
    </w:p>
    <w:p w:rsidR="00E42C63" w:rsidRDefault="00E42C63" w:rsidP="005964BC">
      <w:pPr>
        <w:pStyle w:val="ListParagraph"/>
        <w:numPr>
          <w:ilvl w:val="0"/>
          <w:numId w:val="2"/>
        </w:numPr>
      </w:pPr>
      <w:r>
        <w:t>props ko istemal is tarah karte han jaha component call kia han waha key dete han</w:t>
      </w:r>
    </w:p>
    <w:p w:rsidR="005964BC" w:rsidRDefault="005964BC" w:rsidP="005964BC">
      <w:pPr>
        <w:pStyle w:val="ListParagraph"/>
        <w:numPr>
          <w:ilvl w:val="0"/>
          <w:numId w:val="2"/>
        </w:numPr>
      </w:pPr>
      <w:r>
        <w:t>1 js file mai 1 hi export default hnga agr multiple export use karna han phr hum default word use nhi karainge</w:t>
      </w:r>
    </w:p>
    <w:p w:rsidR="005964BC" w:rsidRDefault="005964BC" w:rsidP="005964BC">
      <w:pPr>
        <w:pStyle w:val="ListParagraph"/>
      </w:pPr>
      <w:r>
        <w:t>Multiple chezo ko export karne ka tareeka yeh han</w:t>
      </w:r>
    </w:p>
    <w:p w:rsidR="005964BC" w:rsidRDefault="005964BC" w:rsidP="005964BC">
      <w:pPr>
        <w:pStyle w:val="ListParagraph"/>
      </w:pPr>
    </w:p>
    <w:p w:rsidR="005964BC" w:rsidRDefault="005964BC" w:rsidP="005964BC">
      <w:pPr>
        <w:pStyle w:val="ListParagraph"/>
      </w:pPr>
      <w:r>
        <w:tab/>
        <w:t>Export {</w:t>
      </w:r>
    </w:p>
    <w:p w:rsidR="005964BC" w:rsidRDefault="005964BC" w:rsidP="005964BC">
      <w:pPr>
        <w:pStyle w:val="ListParagraph"/>
      </w:pPr>
      <w:r>
        <w:tab/>
      </w:r>
      <w:r>
        <w:tab/>
        <w:t>CustomButtom,</w:t>
      </w:r>
    </w:p>
    <w:p w:rsidR="005964BC" w:rsidRDefault="005964BC" w:rsidP="005964BC">
      <w:pPr>
        <w:pStyle w:val="ListParagraph"/>
      </w:pPr>
      <w:r>
        <w:tab/>
      </w:r>
      <w:r>
        <w:tab/>
        <w:t>HeaderButton,</w:t>
      </w:r>
    </w:p>
    <w:p w:rsidR="005964BC" w:rsidRDefault="005964BC" w:rsidP="005964BC">
      <w:pPr>
        <w:pStyle w:val="ListParagraph"/>
      </w:pPr>
      <w:r>
        <w:t>}</w:t>
      </w:r>
    </w:p>
    <w:p w:rsidR="005964BC" w:rsidRDefault="005964BC" w:rsidP="005964BC">
      <w:pPr>
        <w:pStyle w:val="ListParagraph"/>
        <w:numPr>
          <w:ilvl w:val="0"/>
          <w:numId w:val="2"/>
        </w:numPr>
      </w:pPr>
      <w:r>
        <w:t xml:space="preserve">Directily agr import karrahay han </w:t>
      </w:r>
      <w:r>
        <w:sym w:font="Wingdings" w:char="F0E0"/>
      </w:r>
      <w:r>
        <w:t xml:space="preserve"> export default hnga</w:t>
      </w:r>
    </w:p>
    <w:p w:rsidR="005964BC" w:rsidRDefault="005964BC" w:rsidP="005964BC">
      <w:pPr>
        <w:pStyle w:val="ListParagraph"/>
        <w:numPr>
          <w:ilvl w:val="0"/>
          <w:numId w:val="2"/>
        </w:numPr>
      </w:pPr>
      <w:r>
        <w:t xml:space="preserve">Bracket import </w:t>
      </w:r>
      <w:r>
        <w:sym w:font="Wingdings" w:char="F0E0"/>
      </w:r>
      <w:r>
        <w:t xml:space="preserve"> export {}</w:t>
      </w:r>
    </w:p>
    <w:p w:rsidR="005964BC" w:rsidRDefault="005964BC" w:rsidP="005964BC">
      <w:pPr>
        <w:pStyle w:val="ListParagraph"/>
        <w:numPr>
          <w:ilvl w:val="0"/>
          <w:numId w:val="2"/>
        </w:numPr>
      </w:pPr>
      <w:r>
        <w:t>1 file mai multiple export default use nhi kar sakte laikin export default k sth normal export multiple times use kar sakte han</w:t>
      </w:r>
    </w:p>
    <w:p w:rsidR="003B7517" w:rsidRDefault="003B7517" w:rsidP="005964BC">
      <w:pPr>
        <w:pStyle w:val="ListParagraph"/>
        <w:numPr>
          <w:ilvl w:val="0"/>
          <w:numId w:val="2"/>
        </w:numPr>
      </w:pPr>
      <w:r>
        <w:t>Jo export default karte wqt use karte han usko naam change karke import kar sakte han</w:t>
      </w:r>
    </w:p>
    <w:p w:rsidR="00EC5B28" w:rsidRDefault="00EC5B28" w:rsidP="005964BC">
      <w:pPr>
        <w:pStyle w:val="ListParagraph"/>
        <w:numPr>
          <w:ilvl w:val="0"/>
          <w:numId w:val="2"/>
        </w:numPr>
      </w:pPr>
      <w:r>
        <w:t>Props is an object that has a property of that object each one being a prop like name, email etc you have passed in</w:t>
      </w:r>
      <w:bookmarkStart w:id="0" w:name="_GoBack"/>
      <w:bookmarkEnd w:id="0"/>
    </w:p>
    <w:p w:rsidR="005964BC" w:rsidRDefault="005964BC" w:rsidP="005964BC">
      <w:pPr>
        <w:pStyle w:val="ListParagraph"/>
      </w:pPr>
    </w:p>
    <w:sectPr w:rsidR="005964B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185681"/>
    <w:multiLevelType w:val="hybridMultilevel"/>
    <w:tmpl w:val="EAEAD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3C583D"/>
    <w:multiLevelType w:val="hybridMultilevel"/>
    <w:tmpl w:val="D6566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7U0MjU0MTU3MTBW0lEKTi0uzszPAykwrAUAQz9dECwAAAA="/>
  </w:docVars>
  <w:rsids>
    <w:rsidRoot w:val="00930BAD"/>
    <w:rsid w:val="00210B47"/>
    <w:rsid w:val="003B7517"/>
    <w:rsid w:val="0043442D"/>
    <w:rsid w:val="005964BC"/>
    <w:rsid w:val="00930BAD"/>
    <w:rsid w:val="00B60869"/>
    <w:rsid w:val="00E42C63"/>
    <w:rsid w:val="00EC5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2759F"/>
  <w15:chartTrackingRefBased/>
  <w15:docId w15:val="{9DDFE7E7-2A0E-431D-B348-C4FD8CECD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0BA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E42C6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Yaseen</dc:creator>
  <cp:keywords/>
  <dc:description/>
  <cp:lastModifiedBy>Mohammad Yaseen</cp:lastModifiedBy>
  <cp:revision>2</cp:revision>
  <dcterms:created xsi:type="dcterms:W3CDTF">2019-03-31T05:40:00Z</dcterms:created>
  <dcterms:modified xsi:type="dcterms:W3CDTF">2019-06-17T20:14:00Z</dcterms:modified>
</cp:coreProperties>
</file>